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ม.</w:t>
      </w:r>
      <w:r>
        <w:t xml:space="preserve"> </w:t>
      </w:r>
      <w:r>
        <w:t xml:space="preserve">1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๑</w:t>
      </w:r>
      <w:r>
        <w:t xml:space="preserve"> </w:t>
      </w:r>
      <w:r>
        <w:t xml:space="preserve">คำวิเศษณ์ควรศึกษา</w:t>
      </w:r>
      <w:r>
        <w:t xml:space="preserve"> </w:t>
      </w:r>
      <w:r>
        <w:t xml:space="preserve">(1)</w:t>
      </w:r>
      <w:r>
        <w:t xml:space="preserve"> </w:t>
      </w:r>
      <w:r>
        <w:t xml:space="preserve">16</w:t>
      </w:r>
      <w:r>
        <w:t xml:space="preserve"> </w:t>
      </w:r>
      <w:r>
        <w:t xml:space="preserve">ส.ค.64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 / ครับ คุณครู</w:t>
      </w:r>
    </w:p>
    <w:p>
      <w:pPr>
        <w:pStyle w:val="BodyText"/>
      </w:pPr>
      <w:r>
        <w:t xml:space="preserve">(คุณครูนิสาชล) สวัสดีค่ะนักเรียน สวัสดีคุณครูที่อยู่ปลายทางนะคะ แล้วก็สวัสดีนักเรียนที่อยู่ต้นทางของคุณครูทุกคนนะคะ วันนี้นะคะ นักเรียนเรียนกับคุณครูนิสาชล รุ่งเนย นักเรียนคะ นักเรียนจำได้ไหม ว่าเราเรียนชนิดของคำภาษาไทยนี่ เราเรียนกันไปกี่ชนิดแล้ว</w:t>
      </w:r>
    </w:p>
    <w:p>
      <w:pPr>
        <w:pStyle w:val="BodyText"/>
      </w:pPr>
      <w:r>
        <w:t xml:space="preserve">(นักเรียน) 3 ชนิด</w:t>
      </w:r>
    </w:p>
    <w:p>
      <w:pPr>
        <w:pStyle w:val="BodyText"/>
      </w:pPr>
      <w:r>
        <w:t xml:space="preserve">(คุณครูนิสาชล) เรียนอะไรไปบ้าง 1.</w:t>
      </w:r>
    </w:p>
    <w:p>
      <w:pPr>
        <w:pStyle w:val="BodyText"/>
      </w:pPr>
      <w:r>
        <w:t xml:space="preserve">(นักเรียน) คำนาม สรรพนาม</w:t>
      </w:r>
    </w:p>
    <w:p>
      <w:pPr>
        <w:pStyle w:val="BodyText"/>
      </w:pPr>
      <w:r>
        <w:t xml:space="preserve">(คุณครูนิสาชล) นักเรียนจำได้ไหมคะ ว่าคำนามคืออะไร นักเรียนต้องทบทวนด้วยนะ</w:t>
      </w:r>
    </w:p>
    <w:p>
      <w:pPr>
        <w:pStyle w:val="BodyText"/>
      </w:pPr>
      <w:r>
        <w:t xml:space="preserve">(คุณครูนิสาชล) ชนิดที่ 2 ที่เราเรียนกันไป เรื่องอะไร</w:t>
      </w:r>
    </w:p>
    <w:p>
      <w:pPr>
        <w:pStyle w:val="BodyText"/>
      </w:pPr>
      <w:r>
        <w:t xml:space="preserve">(นักเรียน)</w:t>
      </w:r>
    </w:p>
    <w:p>
      <w:pPr>
        <w:pStyle w:val="BodyText"/>
      </w:pPr>
      <w:r>
        <w:t xml:space="preserve">(คุณครูนิสาชล) คำสรรพนาม คำชนิดที่ 3 เรียกว่า</w:t>
      </w:r>
    </w:p>
    <w:p>
      <w:pPr>
        <w:pStyle w:val="BodyText"/>
      </w:pPr>
      <w:r>
        <w:t xml:space="preserve">(นักเรียน) คำกริยา</w:t>
      </w:r>
    </w:p>
    <w:p>
      <w:pPr>
        <w:pStyle w:val="BodyText"/>
      </w:pPr>
      <w:r>
        <w:t xml:space="preserve">(คุณครูนิสาชล) คำกริยานะคะ เดี๋ยววันนี้เราจะเรียนกันอีกนะคะ ก่อนที่เราจะไปเรียนกันนั้นครูมีอะไรในะคะ ดูนะคะ ให้นักเรียนสังเกตคำจากแถบประโยคที่กำหนด เห็นไหมคะ นักเรียนดูนะคะ ประโยคที่ 1 บอกว่า</w:t>
      </w:r>
    </w:p>
    <w:p>
      <w:pPr>
        <w:pStyle w:val="BodyText"/>
      </w:pPr>
      <w:r>
        <w:t xml:space="preserve">(นักเรียน) เก่งเป็นคนอ้วน</w:t>
      </w:r>
    </w:p>
    <w:p>
      <w:pPr>
        <w:pStyle w:val="BodyText"/>
      </w:pPr>
      <w:r>
        <w:t xml:space="preserve">(คุณครูนิสาชล) ประโยคที่ 2 บอกว่า</w:t>
      </w:r>
    </w:p>
    <w:p>
      <w:pPr>
        <w:pStyle w:val="BodyText"/>
      </w:pPr>
      <w:r>
        <w:t xml:space="preserve">(นักเรียน) …</w:t>
      </w:r>
    </w:p>
    <w:p>
      <w:pPr>
        <w:pStyle w:val="BodyText"/>
      </w:pPr>
      <w:r>
        <w:t xml:space="preserve">(คุณครูนิสาชล) ประโยคที่ 2 ก้อย…</w:t>
      </w:r>
    </w:p>
    <w:p>
      <w:pPr>
        <w:pStyle w:val="BodyText"/>
      </w:pPr>
      <w:r>
        <w:t xml:space="preserve">(นักเรียน) ก้อยตื่นสาย</w:t>
      </w:r>
    </w:p>
    <w:p>
      <w:pPr>
        <w:pStyle w:val="BodyText"/>
      </w:pPr>
      <w:r>
        <w:t xml:space="preserve">(คุณครูนิสาชล) ประโยคที่ 3 บอกว่า</w:t>
      </w:r>
    </w:p>
    <w:p>
      <w:pPr>
        <w:pStyle w:val="BodyText"/>
      </w:pPr>
      <w:r>
        <w:t xml:space="preserve">(นักเรียน) ใส่เสื้อแดง</w:t>
      </w:r>
    </w:p>
    <w:p>
      <w:pPr>
        <w:pStyle w:val="BodyText"/>
      </w:pPr>
      <w:r>
        <w:t xml:space="preserve">(คุณครูนิสาชล) ประโยคที่ 4 บอกว่า</w:t>
      </w:r>
    </w:p>
    <w:p>
      <w:pPr>
        <w:pStyle w:val="BodyText"/>
      </w:pPr>
      <w:r>
        <w:t xml:space="preserve">(นักเรียน) ไก่วิ่งเร็ว</w:t>
      </w:r>
    </w:p>
    <w:p>
      <w:pPr>
        <w:pStyle w:val="BodyText"/>
      </w:pPr>
      <w:r>
        <w:t xml:space="preserve">(คุณครูนิสาชล) ประโยคที่ 5</w:t>
      </w:r>
    </w:p>
    <w:p>
      <w:pPr>
        <w:pStyle w:val="BodyText"/>
      </w:pPr>
      <w:r>
        <w:t xml:space="preserve">(นักเรียน) แก้มนั่งใกล้โต๊ะ</w:t>
      </w:r>
    </w:p>
    <w:p>
      <w:pPr>
        <w:pStyle w:val="BodyText"/>
      </w:pPr>
      <w:r>
        <w:t xml:space="preserve">(คุณครูนิสาชล) ประโยคสุดท้ายบอกว่า</w:t>
      </w:r>
    </w:p>
    <w:p>
      <w:pPr>
        <w:pStyle w:val="BodyText"/>
      </w:pPr>
      <w:r>
        <w:t xml:space="preserve">(นักเรียน) มีกลิ่นหอม</w:t>
      </w:r>
    </w:p>
    <w:p>
      <w:pPr>
        <w:pStyle w:val="BodyText"/>
      </w:pPr>
      <w:r>
        <w:t xml:space="preserve">(คุณครูนิสาชล) นักเรียนลองสังเกตคำจากแถบประโยค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ในประโยคที่ 1 คำว่า</w:t>
      </w:r>
      <w:r>
        <w:t xml:space="preserve"> </w:t>
      </w:r>
      <w:r>
        <w:t xml:space="preserve">“</w:t>
      </w:r>
      <w:r>
        <w:t xml:space="preserve">สาย</w:t>
      </w:r>
      <w:r>
        <w:t xml:space="preserve">”</w:t>
      </w:r>
      <w:r>
        <w:t xml:space="preserve"> </w:t>
      </w:r>
      <w:r>
        <w:t xml:space="preserve">คำว่า แดง" คำว่า</w:t>
      </w:r>
      <w:r>
        <w:t xml:space="preserve"> </w:t>
      </w:r>
      <w:r>
        <w:t xml:space="preserve">“</w:t>
      </w:r>
      <w:r>
        <w:t xml:space="preserve">เร็ว</w:t>
      </w:r>
      <w:r>
        <w:t xml:space="preserve">”</w:t>
      </w:r>
      <w:r>
        <w:t xml:space="preserve"> </w:t>
      </w:r>
      <w:r>
        <w:t xml:space="preserve">ว่า</w:t>
      </w:r>
      <w:r>
        <w:t xml:space="preserve"> </w:t>
      </w:r>
      <w:r>
        <w:t xml:space="preserve">“</w:t>
      </w:r>
      <w:r>
        <w:t xml:space="preserve">หอม</w:t>
      </w:r>
      <w:r>
        <w:t xml:space="preserve">”</w:t>
      </w:r>
      <w:r>
        <w:t xml:space="preserve"> </w:t>
      </w:r>
      <w:r>
        <w:t xml:space="preserve">นะคะ คำเหล่านี้คือคำชนิดใด นะคะ คุณครูมีคำถามชวน… ดูนะคะ คุณครูมีคำถามชวนคิด คำถามที่ 1 ถามว่าคำที่ขีดเส้นใต้</w:t>
      </w:r>
    </w:p>
    <w:p>
      <w:pPr>
        <w:pStyle w:val="BodyText"/>
      </w:pPr>
      <w:r>
        <w:t xml:space="preserve">(นักเรียน) คำวิเศษ</w:t>
      </w:r>
    </w:p>
    <w:p>
      <w:pPr>
        <w:pStyle w:val="BodyText"/>
      </w:pPr>
      <w:r>
        <w:t xml:space="preserve">(คุณครูนิสาชล) นักเรียนตอบว่าเป็นคำวิเศษนะคะ เส้นใต้ ทำหน้าที่อะไรนะคะ มีอยู่ 2 คำนามนะ ย้อนกลับไปดู นักเรียนดูนะคะ คำถามที่ 1 ถามว่าคำแหล่านี้คือคำชนิดใด ชนิดใดลูก นักเรียนปลายทางของคุณครูด้วยนะคะ ลองช่วยกันตอบ เป็นคำชนิดใดลูก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สาย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ร็ว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ใกล้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หอม</w:t>
      </w:r>
      <w:r>
        <w:t xml:space="preserve">”</w:t>
      </w:r>
      <w:r>
        <w:t xml:space="preserve"> </w:t>
      </w:r>
      <w:r>
        <w:t xml:space="preserve">นักเรียนตอบว่าเป็นคำวิเศษณ์ ทำหน้าที่อะไรล่ะ</w:t>
      </w:r>
    </w:p>
    <w:p>
      <w:pPr>
        <w:pStyle w:val="BodyText"/>
      </w:pPr>
      <w:r>
        <w:t xml:space="preserve">(นักเรียน) ขยายคำ</w:t>
      </w:r>
    </w:p>
    <w:p>
      <w:pPr>
        <w:pStyle w:val="BodyText"/>
      </w:pPr>
      <w:r>
        <w:t xml:space="preserve">(คุณครูนิสาชล)</w:t>
      </w:r>
    </w:p>
    <w:p>
      <w:pPr>
        <w:pStyle w:val="BodyText"/>
      </w:pPr>
      <w:r>
        <w:t xml:space="preserve">(คุณครูนิสาชล) ขยายคำนาม</w:t>
      </w:r>
    </w:p>
    <w:p>
      <w:pPr>
        <w:pStyle w:val="BodyText"/>
      </w:pPr>
      <w:r>
        <w:t xml:space="preserve">(นักเรียน) คำสรรพนาม</w:t>
      </w:r>
    </w:p>
    <w:p>
      <w:pPr>
        <w:pStyle w:val="BodyText"/>
      </w:pPr>
      <w:r>
        <w:t xml:space="preserve">(คุณครูนิสาชล) คำสรรพนาม</w:t>
      </w:r>
    </w:p>
    <w:p>
      <w:pPr>
        <w:pStyle w:val="BodyText"/>
      </w:pPr>
      <w:r>
        <w:t xml:space="preserve">(คุณครูนิสาชล) คำกริยา แล้วมีขยายอีกไหม ขยายอะไร ดูนะคะ เก่งเป็นคนอ้วน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</w:p>
    <w:p>
      <w:pPr>
        <w:pStyle w:val="BodyText"/>
      </w:pPr>
      <w:r>
        <w:t xml:space="preserve">(นักเรียน) ขยาย…</w:t>
      </w:r>
    </w:p>
    <w:p>
      <w:pPr>
        <w:pStyle w:val="BodyText"/>
      </w:pPr>
      <w:r>
        <w:t xml:space="preserve">(คุณครูนิสาชล) ขยายอะไร 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ที่อยู่ข้างหน้าใช่ไหมคะ คำนี้ขยายอะไรลูก ขยายคำ คำอะไร คำนามใช่ไหม ใช่หรือไม่ ประโยคที่ 2 บอกว่าก้อยตื่นสาย คำว่า</w:t>
      </w:r>
      <w:r>
        <w:t xml:space="preserve"> </w:t>
      </w:r>
      <w:r>
        <w:t xml:space="preserve">“</w:t>
      </w:r>
      <w:r>
        <w:t xml:space="preserve">สาย</w:t>
      </w:r>
      <w:r>
        <w:t xml:space="preserve">”</w:t>
      </w:r>
      <w:r>
        <w:t xml:space="preserve"> </w:t>
      </w:r>
      <w:r>
        <w:t xml:space="preserve">ขยายคำว่า ขยายคำกริยา คือ คำว่า</w:t>
      </w:r>
      <w:r>
        <w:t xml:space="preserve"> </w:t>
      </w:r>
      <w:r>
        <w:t xml:space="preserve">“</w:t>
      </w:r>
      <w:r>
        <w:t xml:space="preserve">ตื่น</w:t>
      </w:r>
      <w:r>
        <w:t xml:space="preserve">”</w:t>
      </w:r>
      <w:r>
        <w:t xml:space="preserve"> </w:t>
      </w:r>
      <w:r>
        <w:t xml:space="preserve">ใช่ไหม คำว่า</w:t>
      </w:r>
      <w:r>
        <w:t xml:space="preserve"> </w:t>
      </w:r>
      <w:r>
        <w:t xml:space="preserve">“</w:t>
      </w:r>
      <w:r>
        <w:t xml:space="preserve">แดง</w:t>
      </w:r>
      <w:r>
        <w:t xml:space="preserve">”</w:t>
      </w:r>
      <w:r>
        <w:t xml:space="preserve"> </w:t>
      </w:r>
      <w:r>
        <w:t xml:space="preserve">ขยายคำ ขยาย</w:t>
      </w:r>
    </w:p>
    <w:p>
      <w:pPr>
        <w:pStyle w:val="BodyText"/>
      </w:pPr>
      <w:r>
        <w:t xml:space="preserve">(คุณครูนิสาชล) นามนะคะ คำว่า</w:t>
      </w:r>
      <w:r>
        <w:t xml:space="preserve"> </w:t>
      </w:r>
      <w:r>
        <w:t xml:space="preserve">“</w:t>
      </w:r>
      <w:r>
        <w:t xml:space="preserve">เสื้อ</w:t>
      </w:r>
      <w:r>
        <w:t xml:space="preserve">”</w:t>
      </w:r>
      <w:r>
        <w:t xml:space="preserve"> </w:t>
      </w:r>
      <w:r>
        <w:t xml:space="preserve">นั่นเอง คำว่า</w:t>
      </w:r>
      <w:r>
        <w:t xml:space="preserve"> </w:t>
      </w:r>
      <w:r>
        <w:t xml:space="preserve">“</w:t>
      </w:r>
      <w:r>
        <w:t xml:space="preserve">ไก่ไไก่วิ่งเร็ว คำว่า</w:t>
      </w:r>
      <w:r>
        <w:t xml:space="preserve">”</w:t>
      </w:r>
      <w:r>
        <w:t xml:space="preserve">เร็ว" ขยายอะไร</w:t>
      </w:r>
    </w:p>
    <w:p>
      <w:pPr>
        <w:pStyle w:val="BodyText"/>
      </w:pPr>
      <w:r>
        <w:t xml:space="preserve">(นักเรียน) คำกริยา</w:t>
      </w:r>
    </w:p>
    <w:p>
      <w:pPr>
        <w:pStyle w:val="BodyText"/>
      </w:pPr>
      <w:r>
        <w:t xml:space="preserve">(คุณครูนิสาชล) คำกริยาคือคำว่า</w:t>
      </w:r>
    </w:p>
    <w:p>
      <w:pPr>
        <w:pStyle w:val="BodyText"/>
      </w:pPr>
      <w:r>
        <w:t xml:space="preserve">(นักเรียน) วิ่นะคะ แก้มนั่งใกล้โต๊ะ ขยายคำอะไร ขยายคำกริยานะคะ ต่อไป มะลิมีกลิ่นหอม</w:t>
      </w:r>
    </w:p>
    <w:p>
      <w:pPr>
        <w:pStyle w:val="BodyText"/>
      </w:pPr>
      <w:r>
        <w:t xml:space="preserve">(นักเรียน) ขยายคำนาม</w:t>
      </w:r>
    </w:p>
    <w:p>
      <w:pPr>
        <w:pStyle w:val="BodyText"/>
      </w:pPr>
      <w:r>
        <w:t xml:space="preserve">(คุณครูนิสาชล) ขยายอะไรลูก ขยายคำนาม คำไหนคำว่า นักเรียน กลิ่นเป็นคำ… กลิ่นเป็นคำ… กลิ่นเป็นคำวิเศษณ์นะคะ อันนี้ก็คือขยายตัววิเ</w:t>
      </w:r>
    </w:p>
    <w:p>
      <w:pPr>
        <w:pStyle w:val="BodyText"/>
      </w:pPr>
      <w:r>
        <w:t xml:space="preserve">(นักเรียน)ณ์ ต่อไปนะคะ วันนี้เราจะเรียนกันในเรื่องของคำวิเศษณ์นะคะ ก่อนมาเรียนเรามาดูจุดประสงค์ในการเรียนรู้ในวันนี้นะคะ ข้อที่ 1 นักเรียนสามารถอธิบายความหมายของคำวิเศษได้ ข้อที่ 2 นักเรียนอธิบายชนิดของคำวิเศษณ์ได้นะคะ อธิบายความหมายได้ และสุดท้ายนักเรียนจำแนกชนิดของตำวิเศษได้นะคะ ต่อไปนะคะ ต่อไปจะให้นักเรียนศึกษาใบความรู้นะคะ ใบความรู้ เรื่อง คำวิเศษณ์นะคะ เดี๋ยวให้คุณครูวิชุดาแจกใบความรู้กับนักเรียน ให้ลุกขึ้นไปรับใบความรู้ด้ว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เดี๋ยวให้นักเรียนศึกษาใบความรู้ด้วยตัวเองก่อนนะคะ สัก 5 นาที</w:t>
      </w:r>
    </w:p>
    <w:p>
      <w:pPr>
        <w:pStyle w:val="BodyText"/>
      </w:pPr>
      <w:r>
        <w:t xml:space="preserve">[เสียงดนตรี] ได้แล้วนักเรียนไม่คุยกันนะคะ ให้นักเรียนศึกษาใบความรู้นะคะ ด้วยตัวเอง แล้วเดี๋ยวเราจะเรียนไปพร้อม ๆ กันนะคะ ให้นักเรียนศึกษาใบความรู้ด้วยตัวเองก่อนนะคะ และเดี๋ยวเราจะมาเรียนไปพร้อม ๆ กัน ให้นักเรียนนะคะ ศึกษาว่าความหมายของคำวิเศษคืออะไร คำวิเศษมีกี่ชนิดนะคะ แต่ละชนิดทำหน้าที่อย่างไรบ้างนะคะ</w:t>
      </w:r>
    </w:p>
    <w:p>
      <w:pPr>
        <w:pStyle w:val="BodyText"/>
      </w:pPr>
      <w:r>
        <w:t xml:space="preserve">(คุณครูนิสาชล) เหลือเวลาอัีให้นักเรียนศึกษาความหมายแล้วก็ชนิดนะคะ คำวิเศษณ์มีกี่ชนิดนะคะ เดี๋ยวเรามาเรียนไปพร้อม ๆ กัน หมดเวลาแล้วนะคะ นักเรียนศึกษาใบความรู้เรียบร้อยหรือยัง ไหน มีใครยังศึกษาใบความรู้ไม่ครบทุกชนิดบ้าง ถ้าเรียบร้อยแล้วให้นักเรียนหันหน้ามาหาคุณครูเลยนะคะ ให้หนูหันหน้ามาหาคุณครู เดี๋ยวรอเพื่อนนะคะ เดี๋ยวเราจะมาเรียนไปพร้อม ๆ กันนะคะ เรียบร้อย ครูถามนะคะ หลังจากที่นักเรียนนะคะ อ่านและศึกษาใบความรู้นะคะ คุณครูมีคำถามนะคะ นักเรียนที่อยู่ปลายทางด้วยนะคะ ลองตอบคำถามครูว่าคำวิเศษณ์คือ</w:t>
      </w:r>
    </w:p>
    <w:p>
      <w:pPr>
        <w:pStyle w:val="BodyText"/>
      </w:pPr>
      <w:r>
        <w:t xml:space="preserve">(นักเรียน) คำที่ขยายคำนาม คำสรรพนาม คำกริยา และคำวิเศษณ์</w:t>
      </w:r>
    </w:p>
    <w:p>
      <w:pPr>
        <w:pStyle w:val="BodyText"/>
      </w:pPr>
      <w:r>
        <w:t xml:space="preserve">(คุณครูนิสาชล) คำวิเศษณ์ คือ คำที่ขยายคำนาม คำสรรพนาม คำ</w:t>
      </w:r>
    </w:p>
    <w:p>
      <w:pPr>
        <w:pStyle w:val="BodyText"/>
      </w:pPr>
      <w:r>
        <w:t xml:space="preserve">(นักเรียน) กริยา</w:t>
      </w:r>
    </w:p>
    <w:p>
      <w:pPr>
        <w:pStyle w:val="BodyText"/>
      </w:pPr>
      <w:r>
        <w:t xml:space="preserve">(คุณครูนิสาชล) และขยายตัวมันเองคือคำวิเศษณ์ นักเรียนเข้าใจคำนามหรือยัง นักเรียนเข้าใจคำกริยาหรือยัง แล้วนักเรียนเข้าใจคำสรรพนามแล้วหรือยังนะคะ ถ้านักเรียนเข้าใจนักเรียนจะเห็นได้ว่าประโยคนั้นคำนาม หน้าที่ของคำวิเศษณ์นี่เป็นอย่างไร ทีนี้นักเรียนตอบคุณครูว่าคำวิเศษณ์ คือ คำที่ขยายคำนาม คำกริยา คำสรรพหรืขยายตัวมันเองคตือวิเศษณ์แล้วขยายเพื่ออะไร</w:t>
      </w:r>
    </w:p>
    <w:p>
      <w:pPr>
        <w:pStyle w:val="BodyText"/>
      </w:pPr>
      <w:r>
        <w:t xml:space="preserve">(นักเรียน) เพื่อให้ประโยค…</w:t>
      </w:r>
    </w:p>
    <w:p>
      <w:pPr>
        <w:pStyle w:val="BodyText"/>
      </w:pPr>
      <w:r>
        <w:t xml:space="preserve">(คุณครูนิสาชล) เพื่อให้ประโยคนั้นมีความชัดเจนยิ่งขึ้นนะคะ คำวิเศษณ์ คือ คำที่ใช้ขยายคำอื่น ๆ นะคะ ซึ่งเป็นคำนาม คำกคำสรรพนาม คำกริยา คำวิเศษนะคะ ด้วยกันเอง เพื่อให้ได้ใจความที่ชัดเจนและละเอียดมากยิ่งขึ้นนะคะ เช่น ประโยคที่ 1 บอกว่า คนอ้วนกินจุ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เห็นไหม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เป็นคำวิเศษณ์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เป็นคำวิเศษณ์</w:t>
      </w:r>
    </w:p>
    <w:p>
      <w:pPr>
        <w:pStyle w:val="BodyText"/>
      </w:pPr>
      <w:r>
        <w:t xml:space="preserve">(นักเรียน) คน</w:t>
      </w:r>
    </w:p>
    <w:p>
      <w:pPr>
        <w:pStyle w:val="BodyText"/>
      </w:pPr>
      <w:r>
        <w:t xml:space="preserve">(คุณครูนิสาชล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นเป็นคำนาม นะคะ คำที่ 2 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เป็เป็นคำวิเศษณ์นะคะ 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นี่เป็นการ</w:t>
      </w:r>
    </w:p>
    <w:p>
      <w:pPr>
        <w:pStyle w:val="BodyText"/>
      </w:pPr>
      <w:r>
        <w:t xml:space="preserve">(นักเรียน) กิน</w:t>
      </w:r>
    </w:p>
    <w:p>
      <w:pPr>
        <w:pStyle w:val="BodyText"/>
      </w:pPr>
      <w:r>
        <w:t xml:space="preserve">(คุณครูนิสาชล) 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นั่นเองนะคะ ประโยคที่ 2 บอกว่า เขาร้องเพลงได้ไพเราะนะคะ คำว่า</w:t>
      </w:r>
      <w:r>
        <w:t xml:space="preserve"> </w:t>
      </w:r>
      <w:r>
        <w:t xml:space="preserve">“</w:t>
      </w:r>
      <w:r>
        <w:t xml:space="preserve">ไพเราะ</w:t>
      </w:r>
      <w:r>
        <w:t xml:space="preserve">”</w:t>
      </w:r>
      <w:r>
        <w:t xml:space="preserve"> </w:t>
      </w:r>
      <w:r>
        <w:t xml:space="preserve">เป็นคำที่คำวิเศษณ์ที่ขยายคำ</w:t>
      </w:r>
    </w:p>
    <w:p>
      <w:pPr>
        <w:pStyle w:val="BodyText"/>
      </w:pPr>
      <w:r>
        <w:t xml:space="preserve">(นักเรียน) คำกริยา</w:t>
      </w:r>
    </w:p>
    <w:p>
      <w:pPr>
        <w:pStyle w:val="BodyText"/>
      </w:pPr>
      <w:r>
        <w:t xml:space="preserve">(คุณครูนิสาชล) กริยา คำกริยาในประโยคนี้คือร้องเพลงนั่นเองนะคะ ต่อไป คำวิเศษณ์แบ่งออกเป็นกี่ชนิดลูก</w:t>
      </w:r>
    </w:p>
    <w:p>
      <w:pPr>
        <w:pStyle w:val="BodyText"/>
      </w:pPr>
      <w:r>
        <w:t xml:space="preserve">(นักเรียน) 10 ชนิด คำวิเศษณ์ มีทั้งหมด 10 ชนิดนะคะ เก่งมาก คำวิเศษณ์แบ่งออกเป็น 10 ชนิดนั่นเอง ทีนี้มีอะไรบ้าง เรามาดูกันนะคะ 1. คือ คำวิเศษณ์บอกลักษณะ 2. คำวิเศษณ์บอก</w:t>
      </w:r>
    </w:p>
    <w:p>
      <w:pPr>
        <w:pStyle w:val="BodyText"/>
      </w:pPr>
      <w:r>
        <w:t xml:space="preserve">(นักเรียน) เวลา</w:t>
      </w:r>
    </w:p>
    <w:p>
      <w:pPr>
        <w:pStyle w:val="BodyText"/>
      </w:pPr>
      <w:r>
        <w:t xml:space="preserve">(คุณครูนิสาชล) บอกลักษณะบอกเวลา 3. คำวิเศษณ์บอก</w:t>
      </w:r>
    </w:p>
    <w:p>
      <w:pPr>
        <w:pStyle w:val="BodyText"/>
      </w:pPr>
      <w:r>
        <w:t xml:space="preserve">(นักเรียน) สถานที่</w:t>
      </w:r>
    </w:p>
    <w:p>
      <w:pPr>
        <w:pStyle w:val="BodyText"/>
      </w:pPr>
      <w:r>
        <w:t xml:space="preserve">(คุณครูนิสาชล) สถา4. คำวิเศษณ์</w:t>
      </w:r>
    </w:p>
    <w:p>
      <w:pPr>
        <w:pStyle w:val="BodyText"/>
      </w:pPr>
      <w:r>
        <w:t xml:space="preserve">(นักเรียน) บอกจำนวน</w:t>
      </w:r>
    </w:p>
    <w:p>
      <w:pPr>
        <w:pStyle w:val="BodyText"/>
      </w:pPr>
      <w:r>
        <w:t xml:space="preserve">(คุณครูนิสาชล) บอกจำนวนหรือปริมาณนะคะ 5. คำวิเศษณ์ที่ทำไมลูก</w:t>
      </w:r>
    </w:p>
    <w:p>
      <w:pPr>
        <w:pStyle w:val="BodyText"/>
      </w:pPr>
      <w:r>
        <w:t xml:space="preserve">(นักเรียน) แสดงความปฎล</w:t>
      </w:r>
    </w:p>
    <w:p>
      <w:pPr>
        <w:pStyle w:val="BodyText"/>
      </w:pPr>
      <w:r>
        <w:t xml:space="preserve">(คุณครูนิสาชล) แสดงความปฏิเสธนะคะ 1. บอกลักษณะ คำที่ 2 คำวิเศษณ์บอกเวนะคะ คำว่าที่ 3 คำวิเศษณ์บอกสถานที่ 4. คำวิเศษณ์บอกจำนวน บอกปริมาณนะคะ 5. คำวิเศษณ์ที่บอกลักษณะทีนี้เหลืออีก 5 ชนิด นั้นก็คือ</w:t>
      </w:r>
    </w:p>
    <w:p>
      <w:pPr>
        <w:pStyle w:val="BodyText"/>
      </w:pPr>
      <w:r>
        <w:t xml:space="preserve">(นักเรียน) ใช้แสดงการขานรับหรือโต้ตอบ</w:t>
      </w:r>
    </w:p>
    <w:p>
      <w:pPr>
        <w:pStyle w:val="BodyText"/>
      </w:pPr>
      <w:r>
        <w:t xml:space="preserve">(คุณครูนิสาชล) 7 คือ</w:t>
      </w:r>
    </w:p>
    <w:p>
      <w:pPr>
        <w:pStyle w:val="BodyText"/>
      </w:pPr>
      <w:r>
        <w:t xml:space="preserve">(นักเรียน) วิเศษณ์ที่บอกความชี้เฉพาะ</w:t>
      </w:r>
    </w:p>
    <w:p>
      <w:pPr>
        <w:pStyle w:val="BodyText"/>
      </w:pPr>
      <w:r>
        <w:t xml:space="preserve">(คุณครูนิสาชล) 7.คำวิเศษณ์ที่บอกความชี้เฉพาะนะคะ 8. คือคำวิเศษณ์ที่บอกความไม่ชี้เฉพาะ หรไม่ชี้เฉพาะนะคะ 9. คำวิเศษณ์ที่</w:t>
      </w:r>
    </w:p>
    <w:p>
      <w:pPr>
        <w:pStyle w:val="BodyText"/>
      </w:pPr>
      <w:r>
        <w:t xml:space="preserve">(นักเรียน) แสดงคำถาม</w:t>
      </w:r>
    </w:p>
    <w:p>
      <w:pPr>
        <w:pStyle w:val="BodyText"/>
      </w:pPr>
      <w:r>
        <w:t xml:space="preserve">(คุณครูนิสาชล) แสดงคำถามนะคะ สุดท้าย 10. คือ</w:t>
      </w:r>
    </w:p>
    <w:p>
      <w:pPr>
        <w:pStyle w:val="BodyText"/>
      </w:pPr>
      <w:r>
        <w:t xml:space="preserve">(นักเรียน) คำวิเศษณ์ที่ทำหน้าที่เชื่อมคำหรือประโยค</w:t>
      </w:r>
    </w:p>
    <w:p>
      <w:pPr>
        <w:pStyle w:val="BodyText"/>
      </w:pPr>
      <w:r>
        <w:t xml:space="preserve">(คุณครูนิสาชล) นะคะ นักเรียนจำให้ได้นะคะ ต่อไป เรามาดูแต่ละชนิดกันนะคะ ชนิดที่ 1 เรียกว่า</w:t>
      </w:r>
      <w:r>
        <w:t xml:space="preserve"> </w:t>
      </w:r>
      <w:r>
        <w:t xml:space="preserve">“</w:t>
      </w:r>
      <w:r>
        <w:t xml:space="preserve">ลักษณะวิเศษณ์</w:t>
      </w:r>
      <w:r>
        <w:t xml:space="preserve">”</w:t>
      </w:r>
      <w:r>
        <w:t xml:space="preserve"> </w:t>
      </w:r>
      <w:r>
        <w:t xml:space="preserve">นะคะ คำวิเศษณ์บอกลักษณะเป็ฯอย่างไร ลักษณะวิเศษณ์ หรือคำวิเศษณ์ที่บอกลักษณะต่าง ๆ เช่น บอกชนิด, สี ขนาด สันฐาน กลิ่น รส สัมผัส อาการ เป็นต้น เช่น ประโญคนี้บอกว่าน้ำร้อนอยู่ในกระติกสีขาว เห็นไหมคะ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และคำว่า</w:t>
      </w:r>
      <w:r>
        <w:t xml:space="preserve"> </w:t>
      </w:r>
      <w:r>
        <w:t xml:space="preserve">“</w:t>
      </w:r>
      <w:r>
        <w:t xml:space="preserve">ขาว</w:t>
      </w:r>
      <w:r>
        <w:t xml:space="preserve">”</w:t>
      </w:r>
      <w:r>
        <w:t xml:space="preserve"> </w:t>
      </w:r>
      <w:r>
        <w:t xml:space="preserve">เป็นอะไรลูก</w:t>
      </w:r>
    </w:p>
    <w:p>
      <w:pPr>
        <w:pStyle w:val="BodyText"/>
      </w:pPr>
      <w:r>
        <w:t xml:space="preserve">(คุณครูนิสาชล) คำวิเศษณ์นะคะ ต่อไป คำที่ 2 บอกว่า จานใบใหญ่ราคาแพงกว่าจารใบเล็ก เห็นไหมคะ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และคำว่า</w:t>
      </w:r>
      <w:r>
        <w:t xml:space="preserve"> </w:t>
      </w:r>
      <w:r>
        <w:t xml:space="preserve">“</w:t>
      </w:r>
      <w:r>
        <w:t xml:space="preserve">แพง</w:t>
      </w:r>
      <w:r>
        <w:t xml:space="preserve">”</w:t>
      </w:r>
      <w:r>
        <w:t xml:space="preserve"> </w:t>
      </w:r>
      <w:r>
        <w:t xml:space="preserve">เป็นคำ เป็นคำอะไรลูก เป็นคำวิเศษณ์นะคะ ประโยคที่ 3 บอกว่า… นักเรียนดูนะคะ ประโยคที่ 3 บอกดอกมะลิมีกลิ่นหอม เห็นไหม เป็นคำวิเศษณ์นะคะ นี่คือลักษณะของคำวิเศษณ์ บอกอะไรลูก ชนิดที่ 1 คำวิเศษณ์บอกลักษณะนั่นเองนะคะ ต่อไปนะคะ ต่อไปคำวิเศษณ์บอกเวลาหรือเราเรียกว่ากาลวิเศษณ์ คำวิเศษณ์บอกเวลา</w:t>
      </w:r>
    </w:p>
    <w:p>
      <w:pPr>
        <w:pStyle w:val="BodyText"/>
      </w:pPr>
      <w:r>
        <w:t xml:space="preserve">(นักเรียน) บอกเวลา</w:t>
      </w:r>
    </w:p>
    <w:p>
      <w:pPr>
        <w:pStyle w:val="BodyText"/>
      </w:pPr>
      <w:r>
        <w:t xml:space="preserve">(คุณครูนิสาชล) บอกเวลานะคะ บอกอะไรบ้าง ้ชา สาย อดีต อนาคตนะคะ เป็นต้น เช่นประโยคนี้บอกว่า วันพรุ่งนี้เป็นวันเกิดของคุณแม่ เห็นไหมคะ คำว่า</w:t>
      </w:r>
      <w:r>
        <w:t xml:space="preserve"> </w:t>
      </w:r>
      <w:r>
        <w:t xml:space="preserve">“</w:t>
      </w:r>
      <w:r>
        <w:t xml:space="preserve">พรุ่งนี้</w:t>
      </w:r>
      <w:r>
        <w:t xml:space="preserve">”</w:t>
      </w:r>
      <w:r>
        <w:t xml:space="preserve"> </w:t>
      </w:r>
      <w:r>
        <w:t xml:space="preserve">เป็นคำวิเศษณ์นะคะ ต่อไปประโยคที่ 2 บอกว่า</w:t>
      </w:r>
    </w:p>
    <w:p>
      <w:pPr>
        <w:pStyle w:val="BodyText"/>
      </w:pPr>
      <w:r>
        <w:t xml:space="preserve">(นักเรียน) เขามาโรงเรียนสาย</w:t>
      </w:r>
    </w:p>
    <w:p>
      <w:pPr>
        <w:pStyle w:val="BodyText"/>
      </w:pPr>
      <w:r>
        <w:t xml:space="preserve">(คุณครูนิสาชล) คำว่า สาย คำว่า</w:t>
      </w:r>
      <w:r>
        <w:t xml:space="preserve"> </w:t>
      </w:r>
      <w:r>
        <w:t xml:space="preserve">“</w:t>
      </w:r>
      <w:r>
        <w:t xml:space="preserve">สาย</w:t>
      </w:r>
      <w:r>
        <w:t xml:space="preserve">”</w:t>
      </w:r>
      <w:r>
        <w:t xml:space="preserve"> </w:t>
      </w:r>
      <w:r>
        <w:t xml:space="preserve">เป็นคำวิเศษณ์ นะคะ เป็นคำวิเศษณ์ ต่อไปชนิดที่ 3 ชนิดที่ 3 คืออะไรลูก</w:t>
      </w:r>
    </w:p>
    <w:p>
      <w:pPr>
        <w:pStyle w:val="BodyText"/>
      </w:pPr>
      <w:r>
        <w:t xml:space="preserve">(นักเรียน) คำวิเศษ</w:t>
      </w:r>
    </w:p>
    <w:p>
      <w:pPr>
        <w:pStyle w:val="BodyText"/>
      </w:pPr>
      <w:r>
        <w:t xml:space="preserve">(คุณครูนิสาชล) คำวิเศษณ์บอกสถานที่ หรือเรียกว่า สถานวิเศษณ์ ก็คือคำวิเศษณ์ที่บอกอะไรลูก บอกสถานที่ เช่น ใกล้ ไกล บน ล่าง เหนือ ใต้ ซ้าย ขวา เห็นไหมคะ คำที่ 1 ประโยคที่ 1 บอกว่า</w:t>
      </w:r>
    </w:p>
    <w:p>
      <w:pPr>
        <w:pStyle w:val="BodyText"/>
      </w:pPr>
      <w:r>
        <w:t xml:space="preserve">(นักเรียน) บ้านฉันอยู่ไกลมาก</w:t>
      </w:r>
    </w:p>
    <w:p>
      <w:pPr>
        <w:pStyle w:val="BodyText"/>
      </w:pPr>
      <w:r>
        <w:t xml:space="preserve">(คุณครูนิสาชล) บ้านฉันอยู่ไกลมาก นะคะ ประโยคที่ 2 บอกว่า อยู่ชั้นบน</w:t>
      </w:r>
    </w:p>
    <w:p>
      <w:pPr>
        <w:pStyle w:val="BodyText"/>
      </w:pPr>
      <w:r>
        <w:t xml:space="preserve">(คุณครูนิสาชล) นะคะ อันนี้บอกสถานที่นะคะ ว่าเขาอาศัยอยู่ที่ไหน บ้านเขาอยู่ไกลมาก ต่อไป ชนิดที่ 4 แล้วนะคะ ชนิดที่ 4 คือ</w:t>
      </w:r>
    </w:p>
    <w:p>
      <w:pPr>
        <w:pStyle w:val="BodyText"/>
      </w:pPr>
      <w:r>
        <w:t xml:space="preserve">(นักเรียน) คำวิเศษณ์บอกจำนวนหรือปริมาณ</w:t>
      </w:r>
    </w:p>
    <w:p>
      <w:pPr>
        <w:pStyle w:val="BodyText"/>
      </w:pPr>
      <w:r>
        <w:t xml:space="preserve">(คุณครูนิสาชล) ข้อที่ 4 นี่คำวิเศษณ์บอกจำนวนหรือปริมาณนะคะ ก็คือประมาณวิเศษณ์นั่นเองนะคะ คำก็บอกอยู่แล้ว นักเรียนจะตอบได้นะคะ ประมาณวิเศษณ์ก็คืออะไรลูก ที่บอกอะไรลูก บอกจำนวนหรือบอกปริมาณนะคะ เช่น 1 2 3 มากน้อย บ่อย หลาย บรรดา ต่าง ๆ บ้าง เป็นต้นนะคะ ประโยคนี้บอกว่า</w:t>
      </w:r>
    </w:p>
    <w:p>
      <w:pPr>
        <w:pStyle w:val="BodyText"/>
      </w:pPr>
      <w:r>
        <w:t xml:space="preserve">(นักเรียน) เขามีเงิน 5 บาท</w:t>
      </w:r>
    </w:p>
    <w:p>
      <w:pPr>
        <w:pStyle w:val="BodyText"/>
      </w:pPr>
      <w:r>
        <w:t xml:space="preserve">(คุณครูนิสาชล) เขามีเงิน 5 บาท เห็นไหมนะคะ คำว่า</w:t>
      </w:r>
      <w:r>
        <w:t xml:space="preserve"> </w:t>
      </w:r>
      <w:r>
        <w:t xml:space="preserve">“</w:t>
      </w:r>
      <w:r>
        <w:t xml:space="preserve">5</w:t>
      </w:r>
      <w:r>
        <w:t xml:space="preserve">”</w:t>
      </w:r>
      <w:r>
        <w:t xml:space="preserve"> </w:t>
      </w:r>
      <w:r>
        <w:t xml:space="preserve">เป็ฯคเป็นคำอะไรลูก เป็นคำวิเศษณ์นะคะ เขามาหาฉันบ่อย ๆ บ่อย ๆ เป็นคำ… เป็นคำวิเศษณ์นะคะ ต่อไปข้อที่ 5 นะคะ ข้อที่ 5 คือ ชนิดที่ 5 คือ</w:t>
      </w:r>
    </w:p>
    <w:p>
      <w:pPr>
        <w:pStyle w:val="BodyText"/>
      </w:pPr>
      <w:r>
        <w:t xml:space="preserve">(นักเรียน) คำวิเศษณ์ที่แสดงความปฏิเสธ</w:t>
      </w:r>
    </w:p>
    <w:p>
      <w:pPr>
        <w:pStyle w:val="BodyText"/>
      </w:pPr>
      <w:r>
        <w:t xml:space="preserve">(คุณครูนิสาชล) คำวิเศษณ์ที่แสดงความปฏิเสธ หรือปฏิเสธวิเศษณ์นั่นเองนะคะ ปฏิเสธวิเศษณ์ ก็คือแสดงความปโยธรฏความปฏิเสธเลย ชื่อของเขาก็บอกอยู่แล้วว่าปฏิเสธ ปฏิเสธวิเศษณ์นะคะ คือ คำวิเศษณ์ที่แสดงความปฏิเสธหรือการไม่ยอมรับ 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ไม่ใช่ มิ มิใช่ ไม่ได้ หามิได้ เป็นต้นนะคะ ดูรูปประโยคนะคะ ประโยคที่ 1 บอกว่า</w:t>
      </w:r>
    </w:p>
    <w:p>
      <w:pPr>
        <w:pStyle w:val="BodyText"/>
      </w:pPr>
      <w:r>
        <w:t xml:space="preserve">(นักเรียน) เขามิได้มาคนเดียว</w:t>
      </w:r>
    </w:p>
    <w:p>
      <w:pPr>
        <w:pStyle w:val="BodyText"/>
      </w:pPr>
      <w:r>
        <w:t xml:space="preserve">(คุณครูนิสาชล) เขามิได้มาคนเดียว มิได้ คือ ไม่ได้ ใช่ เขาไม่ได้มาคนเดียว คำว่า</w:t>
      </w:r>
      <w:r>
        <w:t xml:space="preserve"> </w:t>
      </w:r>
      <w:r>
        <w:t xml:space="preserve">“</w:t>
      </w:r>
      <w:r>
        <w:t xml:space="preserve">มิได้</w:t>
      </w:r>
      <w:r>
        <w:t xml:space="preserve">”</w:t>
      </w:r>
      <w:r>
        <w:t xml:space="preserve"> </w:t>
      </w:r>
      <w:r>
        <w:t xml:space="preserve">เป็นคำ… เป็นคำอะไรลูก</w:t>
      </w:r>
    </w:p>
    <w:p>
      <w:pPr>
        <w:pStyle w:val="BodyText"/>
      </w:pPr>
      <w:r>
        <w:t xml:space="preserve">(นักเรียน) คำวิเศษณ์</w:t>
      </w:r>
    </w:p>
    <w:p>
      <w:pPr>
        <w:pStyle w:val="BodyText"/>
      </w:pPr>
      <w:r>
        <w:t xml:space="preserve">(คุณครูนิสาชล) วิเศษณ์ชนิดไ</w:t>
      </w:r>
    </w:p>
    <w:p>
      <w:pPr>
        <w:pStyle w:val="BodyText"/>
      </w:pPr>
      <w:r>
        <w:t xml:space="preserve">(นักเรียน) แสดงความปฏิเสธ</w:t>
      </w:r>
    </w:p>
    <w:p>
      <w:pPr>
        <w:pStyle w:val="BodyText"/>
      </w:pPr>
      <w:r>
        <w:t xml:space="preserve">(คุณครูนิสาชล) หรือเราเรียกว่า "ปฏิเสธนั่นเองนะคะ ประโยคที่ 2 บอกว่า</w:t>
      </w:r>
    </w:p>
    <w:p>
      <w:pPr>
        <w:pStyle w:val="BodyText"/>
      </w:pPr>
      <w:r>
        <w:t xml:space="preserve">(นักเรียน) ของนี้ไม่ใช่ขอบฉ</w:t>
      </w:r>
    </w:p>
    <w:p>
      <w:pPr>
        <w:pStyle w:val="BodyText"/>
      </w:pPr>
      <w:r>
        <w:t xml:space="preserve">(คุณครูนิสาชล) นะคะ เห็นไหมคะ จะมีคำว่า ไม่ ไม่ใช่ คำว่า</w:t>
      </w:r>
      <w:r>
        <w:t xml:space="preserve"> </w:t>
      </w:r>
      <w:r>
        <w:t xml:space="preserve">“</w:t>
      </w:r>
      <w:r>
        <w:t xml:space="preserve">มิ</w:t>
      </w:r>
      <w:r>
        <w:t xml:space="preserve">”</w:t>
      </w:r>
      <w:r>
        <w:t xml:space="preserve"> </w:t>
      </w:r>
      <w:r>
        <w:t xml:space="preserve">“</w:t>
      </w:r>
      <w:r>
        <w:t xml:space="preserve">มิใช่</w:t>
      </w:r>
      <w:r>
        <w:t xml:space="preserve">”</w:t>
      </w:r>
      <w:r>
        <w:t xml:space="preserve"> </w:t>
      </w:r>
      <w:r>
        <w:t xml:space="preserve">“</w:t>
      </w:r>
      <w:r>
        <w:t xml:space="preserve">หามิได้</w:t>
      </w:r>
      <w:r>
        <w:t xml:space="preserve">”</w:t>
      </w:r>
      <w:r>
        <w:t xml:space="preserve"> </w:t>
      </w:r>
      <w:r>
        <w:t xml:space="preserve">คำชนิดปฏิเสธวิเศษณ์นั่นเองนะคะ เข้าใจไหมเอ่ยนะคะ นักเรียนปลายทางของคุณครูดูไปพร้อมกันนะคะ นะคะ คำวิเศษณ์ที่ใช้แสดงอาการชานรับหรือโต้ตอบนะคะ เรียกว่า</w:t>
      </w:r>
    </w:p>
    <w:p>
      <w:pPr>
        <w:pStyle w:val="BodyText"/>
      </w:pPr>
      <w:r>
        <w:t xml:space="preserve">(นักเรียน) ประติชญาวิ</w:t>
      </w:r>
    </w:p>
    <w:p>
      <w:pPr>
        <w:pStyle w:val="BodyText"/>
      </w:pPr>
      <w:r>
        <w:t xml:space="preserve">(คุณครูนิสาชล) นะคะ ประติชญาวิเศษณ์การขานรับหรือเช่น ครับ, ขอรับ, ค่ะ ใช่ไหมคะ เป็นต้น ประโยคนี้บอกว่าคุณครับมีคนมาหาขอรับ นะคะ คำว่า</w:t>
      </w:r>
      <w:r>
        <w:t xml:space="preserve"> </w:t>
      </w:r>
      <w:r>
        <w:t xml:space="preserve">“</w:t>
      </w:r>
      <w:r>
        <w:t xml:space="preserve">ครับ</w:t>
      </w:r>
      <w:r>
        <w:t xml:space="preserve">”</w:t>
      </w:r>
      <w:r>
        <w:t xml:space="preserve"> </w:t>
      </w:r>
      <w:r>
        <w:t xml:space="preserve">และขอรับ เป็นคำวิเศษณ์นะคะ ประโยคที่ 2 บอกว่า</w:t>
      </w:r>
    </w:p>
    <w:p>
      <w:pPr>
        <w:pStyle w:val="BodyText"/>
      </w:pPr>
      <w:r>
        <w:t xml:space="preserve">(นักเรียน) คุณครูขา สวัสดีค่ะ พอเห็นคำนี้แล้วคุณครูนึกถึงจะนึกคำว่า</w:t>
      </w:r>
      <w:r>
        <w:t xml:space="preserve"> </w:t>
      </w:r>
      <w:r>
        <w:t xml:space="preserve">“</w:t>
      </w:r>
      <w:r>
        <w:t xml:space="preserve">ค่ะ</w:t>
      </w:r>
      <w:r>
        <w:t xml:space="preserve">”</w:t>
      </w:r>
      <w:r>
        <w:t xml:space="preserve"> </w:t>
      </w:r>
      <w:r>
        <w:t xml:space="preserve">“</w:t>
      </w:r>
      <w:r>
        <w:t xml:space="preserve">นะคะ</w:t>
      </w:r>
      <w:r>
        <w:t xml:space="preserve">”</w:t>
      </w:r>
      <w:r>
        <w:t xml:space="preserve"> </w:t>
      </w:r>
      <w:r>
        <w:t xml:space="preserve">ของนักเรียน นักเรียนชอบใช้คำนี้ผิด สวัสดีค่ะ เราใช้ตัวไหน นะคะ มีไม้เอกไหมลูก มีรูปวรรณยุกต์เอกไหม พอครูเห็นคำนี้ต้องนึกถึงคำนี้ทุกครั้งเลย นักเรียนใช้ให้ถูกต้องด้วยนะคะ ต่อไป ต่อไปแล้ว ชนิดที่ 7 แล้วลชนิดที่ 7 แล้วนะคะ เดี๋ยว นักเรียนจำได้ไหม 6 ชนิดที่ผ่านมา ต่อไป ชนิดที่ 7 คือ บอกความชี้เฉพาะ</w:t>
      </w:r>
    </w:p>
    <w:p>
      <w:pPr>
        <w:pStyle w:val="BodyText"/>
      </w:pPr>
      <w:r>
        <w:t xml:space="preserve">(คุณครูนิสาชล) บอกความชี้เฉพาะนะคะ มีคำว่าอะไรบ้าง</w:t>
      </w:r>
    </w:p>
    <w:p>
      <w:pPr>
        <w:pStyle w:val="BodyText"/>
      </w:pPr>
      <w:r>
        <w:t xml:space="preserve">(นักเรียน) นีนี่ นั่น โน่น ทั้งนี้ ทั้งนั้น, แน่นอน เป็นต้น เช่น ประโยคนี้บอกว่า</w:t>
      </w:r>
    </w:p>
    <w:p>
      <w:pPr>
        <w:pStyle w:val="BodyText"/>
      </w:pPr>
      <w:r>
        <w:t xml:space="preserve">(นักเรียน) บ้านนั้นไม่มีใครมาอยู่</w:t>
      </w:r>
    </w:p>
    <w:p>
      <w:pPr>
        <w:pStyle w:val="BodyText"/>
      </w:pPr>
      <w:r>
        <w:t xml:space="preserve">(คุณครูนิสาชล) บ้านนั้นไม่มีใครมาอยู่นะคะ ประโยคที่ 2 บอกว่า</w:t>
      </w:r>
    </w:p>
    <w:p>
      <w:pPr>
        <w:pStyle w:val="BodyText"/>
      </w:pPr>
      <w:r>
        <w:t xml:space="preserve">(นักเรียน) เขาเป็นคนขยันแน่ ๆ</w:t>
      </w:r>
    </w:p>
    <w:p>
      <w:pPr>
        <w:pStyle w:val="BodyText"/>
      </w:pPr>
      <w:r>
        <w:t xml:space="preserve">(คุณครูนิสาชล) เขาเป็นคนขยันแน่ ๆ นะคะ ผ่านแล้วนะ ผ่านแล้วนะคะ ต่อไป ชนิดที่ 8 คือ</w:t>
      </w:r>
    </w:p>
    <w:p>
      <w:pPr>
        <w:pStyle w:val="BodyText"/>
      </w:pPr>
      <w:r>
        <w:t xml:space="preserve">(นักเรียน) คำวิเศษณ์ที่บอกความไม่ชี้เฉพาะ</w:t>
      </w:r>
    </w:p>
    <w:p>
      <w:pPr>
        <w:pStyle w:val="BodyText"/>
      </w:pPr>
      <w:r>
        <w:t xml:space="preserve">(คุณครูนิสาชล) นะคะ หรือเราเรียกว่า</w:t>
      </w:r>
    </w:p>
    <w:p>
      <w:pPr>
        <w:pStyle w:val="BodyText"/>
      </w:pPr>
      <w:r>
        <w:t xml:space="preserve">(นักเรียน)</w:t>
      </w:r>
      <w:r>
        <w:t xml:space="preserve"> </w:t>
      </w:r>
      <w:r>
        <w:t xml:space="preserve">“</w:t>
      </w:r>
      <w:r>
        <w:t xml:space="preserve">อนิยมวิเศษณ์</w:t>
      </w:r>
      <w:r>
        <w:t xml:space="preserve">”</w:t>
      </w:r>
    </w:p>
    <w:p>
      <w:pPr>
        <w:pStyle w:val="BodyText"/>
      </w:pPr>
      <w:r>
        <w:t xml:space="preserve">(คุณครูนิสาชล) นะคะ บอกความไม่ชี้เฉพาะ คือ คำวิเศษณ์ที่บอกความไม่ชี้เฉพาะนะคะ เช่น อนิยมนี่ จะคล้ายกับประโยคคำถาม แต่ไม่ต้องการอะไร ไม่ต้องการคำตอบนะคะ มีคำว่าอะไรบ้าง ใด อื่น ไหน อะไร ใคร ฉันใด เป็นต้นนะคะ จำได้นะ ประโยคที่ 1 บอกว่า เธอจะมาเวลาใดก็ได้นะคะ ต้องการคำตอบไหมลูก</w:t>
      </w:r>
    </w:p>
    <w:p>
      <w:pPr>
        <w:pStyle w:val="BodyText"/>
      </w:pPr>
      <w:r>
        <w:t xml:space="preserve">(นักเรียน) ไม่ต้องการ</w:t>
      </w:r>
    </w:p>
    <w:p>
      <w:pPr>
        <w:pStyle w:val="BodyText"/>
      </w:pPr>
      <w:r>
        <w:t xml:space="preserve">(คุณครูนิสาชล) ลักษณะของเขา ประโยคของเขาแต่ไม่ต้องการคำตอบนะคะ ประโยคที่ 2 บอกว่า คุณจะนั่งเก้าอี้ตัวไหนก็ได้นะคะ เห็นไหมคะ ต่อไป ต่อไปนะคะ ชนิดที่ 9 แล้ว คำวิเศษณ์มีกี่ชน</w:t>
      </w:r>
    </w:p>
    <w:p>
      <w:pPr>
        <w:pStyle w:val="BodyText"/>
      </w:pPr>
      <w:r>
        <w:t xml:space="preserve">(คุณครูนิสาชล) ต่อไปเรามาดูชนิดที่ 9 นะคะ คำวิเศษณ์ที่แสดงคำถาม หรือเรียกว่า</w:t>
      </w:r>
    </w:p>
    <w:p>
      <w:pPr>
        <w:pStyle w:val="BodyText"/>
      </w:pPr>
      <w:r>
        <w:t xml:space="preserve">(นักเรียน)</w:t>
      </w:r>
    </w:p>
    <w:p>
      <w:pPr>
        <w:pStyle w:val="BodyText"/>
      </w:pPr>
      <w:r>
        <w:t xml:space="preserve">(คุณครูนิสาชล) ปฤจฉาวิเศษณ์</w:t>
      </w:r>
    </w:p>
    <w:p>
      <w:pPr>
        <w:pStyle w:val="BodyText"/>
      </w:pPr>
      <w:r>
        <w:t xml:space="preserve">(นักเรียน) คำถาม</w:t>
      </w:r>
    </w:p>
    <w:p>
      <w:pPr>
        <w:pStyle w:val="BodyText"/>
      </w:pPr>
      <w:r>
        <w:t xml:space="preserve">(คุณครูนิสาชล) คำถามนะคะ แสดงว่าปฤต้องการคำถามไหมลูก ขออภัย เป็นประโยคคำถามที่ต้องการคำตอบ นะคะ ดูนะคะ มีคำว่าอะไรบ้าง เช่น คำว่า ใด ไร ไหน อะไร สิ่งใด ทำไม เป็นต้น ประโยคที่ 1 บอกว่า เสื้อตัวนี้ราคาเท่าไร เห็นไหมคะ ประโยคที่ 2 บอกว่าเขาจะมาเมื่อไหร่ เห็นไหมคะ เขาจะมาเมื่อไร เห็นไหมคะ นะคะ ต่อไปชนิดสุดท้ายแล้วนะคะ ชนิดสุดท้ายแล้ว ชนิดนี้คือคำวิเศษณ์ที่ทำหน้าที่เชื่อมคำหรือประโยคนะคะ หรือเราเรียกว่า ประพันธวิเศษณ์นะคะ ประพันธ ให้ทำไมลูก ให้เข้ากัน คำวิเศษณ์ที่ทำหน้าที่เชื่อมคำหรือประโยคให้มีความหมายเกี่ยวข้องกันนะคะ เช่น คำว่า ที่, ซึ่ง, อัน, อย่าง, ที่ว่า, เพื่อว่าเป็นต้นนะคะ ประโยคนี้บอกว่าเขาทำงานหนักเพื่อว่า</w:t>
      </w:r>
    </w:p>
    <w:p>
      <w:pPr>
        <w:pStyle w:val="BodyText"/>
      </w:pPr>
      <w:r>
        <w:t xml:space="preserve">(นักเรียน) …</w:t>
      </w:r>
    </w:p>
    <w:p>
      <w:pPr>
        <w:pStyle w:val="BodyText"/>
      </w:pPr>
      <w:r>
        <w:t xml:space="preserve">(คุณครูนิสาชล) ประโยคที่ 2 บอกว่า</w:t>
      </w:r>
    </w:p>
    <w:p>
      <w:pPr>
        <w:pStyle w:val="BodyText"/>
      </w:pPr>
      <w:r>
        <w:t xml:space="preserve">(นักเรียน) เขาทำความดีอันหาที่สุดมิได้</w:t>
      </w:r>
    </w:p>
    <w:p>
      <w:pPr>
        <w:pStyle w:val="BodyText"/>
      </w:pPr>
      <w:r>
        <w:t xml:space="preserve">(คุณครูนิสาชล) นะคะ นี่คือของคำวิเศษณ์ทั้ง 10 ชนิด ต่อไปให้นักเรียนเล่นเกมนะคะ วิเศษณ์แบบไหน ลองทายสิ นะคะ แข่งขันระบุชนิดของคำวิเศษณ์ต่อไปนี้นะคะ คุณครูมีบัตรเกมให้นักเรียนทุกกลุ่มนะคะ กลุ่มที่ 1 กลุ่มที่ 2 กลุ่มที่ 3 นะคะ กลุ่มที่ 4 ส่งให้เพื่อนด้วย มันไปหมดแล้ว กลุ่มที่ 5 ครับ ให้นักเรียนแข่งขันกันนะคะ เริ่มได้เลย เริ่มได้ วิธีการเล่นนะคะ ให้นักเรียนแบ่งกลุ่มออกเป็น 5 กลุ่มให้นักเรียนเลือกประธานกลุ่มด้วย ให้นักเรียนเลือกประธานกลุ่มด้วยนะคะ ประธานกลุ่มมารับแผ่นเกม สมาชิกร่วมกันวิเคราะห์หาคำวิเศษณ์แต่ละข้อเป็นคำวิเศษณ์ชนิดใดใครเป็นประธานกลุ่มนะคะ ให้นักเรียนใส่ชื่อลงไปเลย</w:t>
      </w:r>
    </w:p>
    <w:p>
      <w:pPr>
        <w:pStyle w:val="BodyText"/>
      </w:pPr>
      <w:r>
        <w:t xml:space="preserve">(คุณครูนิสาชล) ให้เวลา 5 นาทีในการทำ เริ่มได้ นักเรียนต้นทางของคุณครูนะคะ ช่วยกันนะคะ ช่วยกัน นักเรียนปลายทางด้วยนะคะ ช่วยกัน ทดสอบความเข้าใจของนักเรียนด้วยนะคะ ว่าเป็นคำวิเศษณ์ชนิดใด ประเภทใด</w:t>
      </w:r>
    </w:p>
    <w:p>
      <w:pPr>
        <w:pStyle w:val="BodyText"/>
      </w:pPr>
      <w:r>
        <w:t xml:space="preserve">(คุณครูนิสาชล) หมดเวลา ไหนใครเสร็จแล้ว เก่งมาก ทีนี้เรามาดู ทีนี้เรามาดู หรือนักเรียนออกมาเขียนดี ข้อที่ 1 บอกว่า ข้อที่ 1 ลูก นักเรียนต้นทางเสร็จแล้วใช่ไหม นักเรียนปลายทางล่ะคะ เดี๋ยวเราจะเฉลยพร้อม ๆ กันนะคะ นักเรียนปลายทางเสร็จแล้วนะคะ นักเรียนดู ประโยคที่ 1 บัวขาวขอผ้าเย็น 1 ผืนใช่ไหม นะคะ คำว่าอะไรลูก คำว่า</w:t>
      </w:r>
      <w:r>
        <w:t xml:space="preserve"> </w:t>
      </w:r>
      <w:r>
        <w:t xml:space="preserve">“</w:t>
      </w:r>
      <w:r>
        <w:t xml:space="preserve">เย็น</w:t>
      </w:r>
      <w:r>
        <w:t xml:space="preserve">”</w:t>
      </w:r>
      <w:r>
        <w:t xml:space="preserve"> </w:t>
      </w:r>
      <w:r>
        <w:t xml:space="preserve">เป็นคำวิเศษณ์ชนิดใด</w:t>
      </w:r>
    </w:p>
    <w:p>
      <w:pPr>
        <w:pStyle w:val="BodyText"/>
      </w:pPr>
      <w:r>
        <w:t xml:space="preserve">(นักเรียน) ลักษณะวิเศษณ์</w:t>
      </w:r>
    </w:p>
    <w:p>
      <w:pPr>
        <w:pStyle w:val="BodyText"/>
      </w:pPr>
      <w:r>
        <w:t xml:space="preserve">(คุณครูนิสาชล) ถูก ตตใครถูกบ้าง กลุ่มไหนถูกขีดถูกเลยนะคะ 1 คำแนน ต่อไปข้อที่ 2 ข้อที่ 2 หมาก ปริญญ์เป็นคนเหนือ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</w:p>
    <w:p>
      <w:pPr>
        <w:pStyle w:val="BodyText"/>
      </w:pPr>
      <w:r>
        <w:t xml:space="preserve">(นักเรียน) สถานวิเศ</w:t>
      </w:r>
    </w:p>
    <w:p>
      <w:pPr>
        <w:pStyle w:val="BodyText"/>
      </w:pPr>
      <w:r>
        <w:t xml:space="preserve">(คุณครูนิสาชล) บอกอะไรลูกนะคะ คำวิเศษณ์บอกสถานที่นะคะ หรือสถานวิเศษณ์ ต่อไปนะคะ ข้อที่ 3 นักเรียนคนไหนเป็นติ่งเกาหลี อะไรลูก</w:t>
      </w:r>
    </w:p>
    <w:p>
      <w:pPr>
        <w:pStyle w:val="BodyText"/>
      </w:pPr>
      <w:r>
        <w:t xml:space="preserve">(นักเรียน) นยมวิเศษณ์</w:t>
      </w:r>
    </w:p>
    <w:p>
      <w:pPr>
        <w:pStyle w:val="BodyText"/>
      </w:pPr>
      <w:r>
        <w:t xml:space="preserve">(คุณครูนิสาชล) อันนี้แสดงคำถามไหม แสดงคำถามไหม เป็นอะไรลูก</w:t>
      </w:r>
    </w:p>
    <w:p>
      <w:pPr>
        <w:pStyle w:val="BodyText"/>
      </w:pPr>
      <w:r>
        <w:t xml:space="preserve">(นักเรียน) อนิ…</w:t>
      </w:r>
    </w:p>
    <w:p>
      <w:pPr>
        <w:pStyle w:val="BodyText"/>
      </w:pPr>
      <w:r>
        <w:t xml:space="preserve">(คุณครูนิสาชล) ถูกต้องนะคะ ปฤจฉา ใครถูกขีดถูกเลยนะคะ ต่อไปข้อที่ 4 คุณครูตำหนินักเรียนที่มาสาย ข้อนี้เป็นอะไร คำวิเศษณ์บอกเวลา ถูกต้องนะคะ ถูกต้อง ต่อไป ข้อที่ 5 น้องมะลิสอบได้เกรด 4 ทุกวิชา บอกอะไร ถูกต้องเก่งมาก ประมาณวิเศษณ์นะคะ ต่อไปข้อที่เท่าไรแล้วลูก ข้อที่ 6 นะคะ รถเบนซ์คันนั้นเป็นของครูเอ เป็นอะไรลูก บอกความอะไร ชี้เฉพาะ ถูกต้องนะคะ ต่อไปข้อที่ 7 พี่ตูนวิ่งไปถึงไหนก็มีแต่คนต้อนรับ เป็นอะไรลูก</w:t>
      </w:r>
    </w:p>
    <w:p>
      <w:pPr>
        <w:pStyle w:val="BodyText"/>
      </w:pPr>
      <w:r>
        <w:t xml:space="preserve">(คุณครูนิสาชล) เป็นอะไร</w:t>
      </w:r>
    </w:p>
    <w:p>
      <w:pPr>
        <w:pStyle w:val="BodyText"/>
      </w:pPr>
      <w:r>
        <w:t xml:space="preserve">(นักเรียน) ไม่ชี้เฉพาะ</w:t>
      </w:r>
    </w:p>
    <w:p>
      <w:pPr>
        <w:pStyle w:val="BodyText"/>
      </w:pPr>
      <w:r>
        <w:t xml:space="preserve">(คุณครูนิสาชล) ไม่ชี้เฉพาะเจาะจงนะคะ ต่อไปข้อที่ 8 พี่มากขานะคะ น้องรออยู่ที่ท่าน้ำทุกวัน</w:t>
      </w:r>
    </w:p>
    <w:p>
      <w:pPr>
        <w:pStyle w:val="BodyText"/>
      </w:pPr>
      <w:r>
        <w:t xml:space="preserve">(คุณครูนิสาชล) เป็นอะไร เป็นการขานรับหรือเปล่า พี่มากขา คำว่า</w:t>
      </w:r>
      <w:r>
        <w:t xml:space="preserve"> </w:t>
      </w:r>
      <w:r>
        <w:t xml:space="preserve">“</w:t>
      </w:r>
      <w:r>
        <w:t xml:space="preserve">ขาเป็นอะไรลูก คำว่า</w:t>
      </w:r>
      <w:r>
        <w:t xml:space="preserve">”</w:t>
      </w:r>
      <w:r>
        <w:t xml:space="preserve">ขา" เ)็นอะไร ขานรับอยู่ข้อไหน</w:t>
      </w:r>
    </w:p>
    <w:p>
      <w:pPr>
        <w:pStyle w:val="BodyText"/>
      </w:pPr>
      <w:r>
        <w:t xml:space="preserve">(นักเรียน) …</w:t>
      </w:r>
    </w:p>
    <w:p>
      <w:pPr>
        <w:pStyle w:val="BodyText"/>
      </w:pPr>
      <w:r>
        <w:t xml:space="preserve">(คุณครูนิสาชล) 8 ข้อ นะคะ 8 ข้อ ปรบมือให้ตัวเองหน่อย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นิสาชล) ใคได้ ึ ปรบมือให้ตัวเองหน่อย ใคข้อมีไหมเก่งมากนักเรียนเข้าใจใช่ไหมลูกนะคะ ต่อไปนะคะ มีนิทานให้นักเรียนอ่านด้วยนะคะ ใบงานเรื่อง วิเศษณ์ใช้ให้ถูกต้องนะคะ ให้นักเรียนอ่านนิทายอีสป เรื่อง กับสิงโตในกรงแล้วเติมคำวิเศษณ์ลงในช่องว่างนะคะ นิทานอีสปเรื่อง นิทานอีสปเรื่อง</w:t>
      </w:r>
    </w:p>
    <w:p>
      <w:pPr>
        <w:pStyle w:val="BodyText"/>
      </w:pPr>
      <w:r>
        <w:t xml:space="preserve">(นักเรียน) สุนัขจิ้งจองกับสิงโต</w:t>
      </w:r>
    </w:p>
    <w:p>
      <w:pPr>
        <w:pStyle w:val="BodyText"/>
      </w:pPr>
      <w:r>
        <w:t xml:space="preserve">(คุณครูนิสาชล) นะคะ เดี๋ยวให้คุณครูวิชุดานะคะ แจกใบงานให้กับนักเรียน</w:t>
      </w:r>
    </w:p>
    <w:p>
      <w:pPr>
        <w:pStyle w:val="BodyText"/>
      </w:pPr>
      <w:r>
        <w:t xml:space="preserve">[เสียงดนตรี] ใ</w:t>
      </w:r>
    </w:p>
    <w:p>
      <w:pPr>
        <w:pStyle w:val="BodyText"/>
      </w:pPr>
      <w:r>
        <w:t xml:space="preserve">(คุณครูนิสาชล) ให้นักเรียนเริ่มทำได้เลย</w:t>
      </w:r>
    </w:p>
    <w:p>
      <w:pPr>
        <w:pStyle w:val="BodyText"/>
      </w:pPr>
      <w:r>
        <w:t xml:space="preserve">(คุณครูนิสาชล) เดี๋ยวคุณครูให้นักเรียน นักเรียนลูก นักเรียนคะ เดี๋ยวครูให้นักเรียนนะคะ ออกมาเติมคำให้ตุณด้วยนะคะ ให้นักเรียนช่วยกันนะคะ ช่ให้นักเรียน นักเรียนคะ นักเรียนเติมคำวิเศษณ์ลงไปแล้วนี่ นักเรียนลองอ่านด้วยนะคะ ว่าถูกต้องไหม เติมแล้วนักเรียนอ่านด้วยนะคะ กลุ่มไหนยังไม่เสร็จบ้าง กลุ่มที่ 3 กลุ่มที่ 1 เรียบร้อยหรือยังลูก ยัง กลุ่มที่ 2 ล่ะคะ เสร็จหรือยังคะ กลุ่มที่ 3 ยัง กลุ่มที่ 4 ยัง กลุ่มที่ 5 ลูก เรียบร้อยนะคะ เรียบร้อยหรือยังคะ เรียบร้อยหรือยังไหนกลุ่มไหนเรียบร้อยแล้วลูก ไหนกลุ่มไหนยังไม่เสร็จบ้างคะ กลุ่ม 1 ยังไม่เสร็จ กลุ่มที่ 2 เป็นอย่างไรลู กลุ่มที่ 2 กลุ่มที่ 3 เสร็จแล้วหรือยัง ยังไม่เสร็จนะคะ นกัเรียนทำให้เสร็จนะคะ เดี๋ยวเราต้องให้นักเรียนในกลุ่มช่วยกันนะคะ ช่วยกันทำ นักเรียนต้นทางดูนะคะ นักเรียนปลายทางของคุณครูด้วยนะคะ ดูพร้อม ๆ กัน นิทานอีสป เรื่อง สุนัขจิ้งจอกกับสิงโตในกรง เห็นไหมคะ สุนัขจิ้งจอกตัว</w:t>
      </w:r>
    </w:p>
    <w:p>
      <w:pPr>
        <w:pStyle w:val="BodyText"/>
      </w:pPr>
      <w:r>
        <w:t xml:space="preserve">(นักเรียน) หนึ่ง</w:t>
      </w:r>
    </w:p>
    <w:p>
      <w:pPr>
        <w:pStyle w:val="BodyText"/>
      </w:pPr>
      <w:r>
        <w:t xml:space="preserve">(คุณครูนิสาชล) ตัว</w:t>
      </w:r>
    </w:p>
    <w:p>
      <w:pPr>
        <w:pStyle w:val="BodyText"/>
      </w:pPr>
      <w:r>
        <w:t xml:space="preserve">(นักเรียน) หนึ่ง</w:t>
      </w:r>
    </w:p>
    <w:p>
      <w:pPr>
        <w:pStyle w:val="BodyText"/>
      </w:pPr>
      <w:r>
        <w:t xml:space="preserve">(คุณครูนิสาชล) ออกหาอาหารในป่า ในป่าใหญ่หรือป่าลึกก็ได้ ถูกต้อง มันบังเอิญไปเจอสิงโตตัวหนึ่งถูกนายพรานจับขังไว้ในกรง กรงอะไรลูก กรงใหญ่ ถูกต้องนะคะ สุนัขจิ้งจอกพูดเยาะเย้ยสิงโตไม่ ไม่เกรงกลัวว่า สมน้ำหน้าเจ้าจริง ๆ เห็นไหมคะ เป็นถึงจ้าวแห่งสัตว์ป่า</w:t>
      </w:r>
    </w:p>
    <w:p>
      <w:pPr>
        <w:pStyle w:val="BodyText"/>
      </w:pPr>
      <w:r>
        <w:t xml:space="preserve">(นักเรียน) ยิ่งใหญ่</w:t>
      </w:r>
    </w:p>
    <w:p>
      <w:pPr>
        <w:pStyle w:val="BodyText"/>
      </w:pPr>
      <w:r>
        <w:t xml:space="preserve">(คุณครูนิสาชล) ผู้ยิ่งใหญ่นะคะ แต่่ต้องมาพลาดท่าให้มนุษย์ ตัว… ตัวเล็ก ๆ นะคะ เสียนี่ สิงโตตอบไปว่า ไม่ใช่ว่าข้าไม่ ไม่…</w:t>
      </w:r>
    </w:p>
    <w:p>
      <w:pPr>
        <w:pStyle w:val="BodyText"/>
      </w:pPr>
      <w:r>
        <w:t xml:space="preserve">(นักเรียน) แข็งแรง</w:t>
      </w:r>
    </w:p>
    <w:p>
      <w:pPr>
        <w:pStyle w:val="BodyText"/>
      </w:pPr>
      <w:r>
        <w:t xml:space="preserve">(คุณครูนิสาชล) ไม่อะไรลู กลุ่มนี้ตอบว่า ไม่แข็งแรงนะคะ แต่ว่าข้าทำไม โชคทำไม โชคร้ายนะคะ โชคร้ายต่างหากที่มนุษย์จับได้ เจ้าเองก็ต้องขออภัย เจ้าเองก็ระวังตัวไว้ให้ดูเภอะ อะไร ตอบว่าวันไหนที่เผลอ วันไหนนะคะ วันไหนที่เผลออาจจะเป็นตัวเจ้าเองที่ต้องถูกขังอยู่ในนี้แบบข้านะคะ นิทานเรื่องนี้สอนให้รู้ว่า คน…</w:t>
      </w:r>
    </w:p>
    <w:p>
      <w:pPr>
        <w:pStyle w:val="BodyText"/>
      </w:pPr>
      <w:r>
        <w:t xml:space="preserve">(นักเรียน) คนดี</w:t>
      </w:r>
    </w:p>
    <w:p>
      <w:pPr>
        <w:pStyle w:val="BodyText"/>
      </w:pPr>
      <w:r>
        <w:t xml:space="preserve">(คุณครูนิสาชล) คนดีนะคะ ย่อมไม่ซ้ำเติมผู้ที่กำลังเดือดร้อนนะคะ ใครตอบได้ตามนี้ปรบมือให้ตัวเองหน่อยนะค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นิสาชล) เก่งมากนะคะ เรียบร้อย นักเรียนให้คะแนนตัวเองด้วยนะคะ นักเรียนให้คะแนนตัวเองด้วย นะคะ นักเรียนเริ่มเข้าใจคำวิเศษณ์หนูเข้าใจคำวิเศษณ์ไหมคะ ในวันนี้นี่เราจะเรียนเพียงแค่ความหมาย ความหมายของคำวิเศษณ์นะคะ ว่าความหมายของคำวิเศษณ์คือ นะคะ และมีทั้งหมดกี่ชนิดใช่ไหมลูก ใช่ไหมคะ สรุปและทบทวนเรื่องคำวิเศษณ์ ขอทบทวนนักเรียนอีก 1 รอบนะคะ ก่อนจะจากไปนะคะ เดี๋ยวชั่วโมงหน้านะคะ คำวิเศษณ์คืออะไรล</w:t>
      </w:r>
    </w:p>
    <w:p>
      <w:pPr>
        <w:pStyle w:val="BodyText"/>
      </w:pPr>
      <w:r>
        <w:t xml:space="preserve">(นักเรียน) คำที่บอกคำนาม คำสรรพนาม … คำวิเศษณ์คือใช้ขยายคำ</w:t>
      </w:r>
    </w:p>
    <w:p>
      <w:pPr>
        <w:pStyle w:val="BodyText"/>
      </w:pPr>
      <w:r>
        <w:t xml:space="preserve">(นักเรียน) สรรพนาม</w:t>
      </w:r>
    </w:p>
    <w:p>
      <w:pPr>
        <w:pStyle w:val="BodyText"/>
      </w:pPr>
      <w:r>
        <w:t xml:space="preserve">(คุณครูนิสาชล) คำสรรพนาม และขยายตัวมันเองก็คือคำวิเศษณ์นะคะ แล้วคำวิเศษณ์มีทั้งหมดกี่ชนิดลูก</w:t>
      </w:r>
    </w:p>
    <w:p>
      <w:pPr>
        <w:pStyle w:val="BodyText"/>
      </w:pPr>
      <w:r>
        <w:t xml:space="preserve">(นักเรียน) 10 ชนิด</w:t>
      </w:r>
    </w:p>
    <w:p>
      <w:pPr>
        <w:pStyle w:val="BodyText"/>
      </w:pPr>
      <w:r>
        <w:t xml:space="preserve">(คุณครูนิสาชล) เดี๋ยวขอกลับอีกนิดหนึ่ง ขยายเพื่ออะไรลูก</w:t>
      </w:r>
    </w:p>
    <w:p>
      <w:pPr>
        <w:pStyle w:val="BodyText"/>
      </w:pPr>
      <w:r>
        <w:t xml:space="preserve">(นักเรียน) เพื่อให้ได้ใจความ…</w:t>
      </w:r>
    </w:p>
    <w:p>
      <w:pPr>
        <w:pStyle w:val="BodyText"/>
      </w:pPr>
      <w:r>
        <w:t xml:space="preserve">(คุณครูนิสาชล) เพื่อให้… มีความชัดเจนมากยิ่งขึ้นนะคะ คำวิเศษณ์มีทั้งหมด</w:t>
      </w:r>
    </w:p>
    <w:p>
      <w:pPr>
        <w:pStyle w:val="BodyText"/>
      </w:pPr>
      <w:r>
        <w:t xml:space="preserve">(นักเรียน) 10</w:t>
      </w:r>
    </w:p>
    <w:p>
      <w:pPr>
        <w:pStyle w:val="BodyText"/>
      </w:pPr>
      <w:r>
        <w:t xml:space="preserve">(คุณครูนิสาชล) 10 ชนิดนะคะ มีอะไรบ้าง ให้นักเรียนสรุปใส่สมุดของตัวเองค่ะ และในชั่วโมงหน้านะคะ เราจะมาเรียนกันในเรื่องของหน้าที่ของคำวิเศษณ์นะคะ ว่าคำวิเศษณ์มีหน้าที่อย่างไรบ้างเมื่ออยู่ในประโยคทำหน้าที่อะไรบ้างนะคะ นะคะ เดี๋ยวให้นักเรียนสรุปนะคะ ว่าคำวิเศษณ์คืออะไร มีทั้งหมดกี่ชนิด นักเรียนไม่ต้องขีดเส้นใต้นะคะ และเราจะกลับมาทบทวนกันอีกครั้งนะคะ</w:t>
      </w:r>
    </w:p>
    <w:p>
      <w:pPr>
        <w:pStyle w:val="BodyText"/>
      </w:pPr>
      <w:r>
        <w:t xml:space="preserve">[เสียงดนตรี] ให้นักเรียนสรุปนะคะ ให้เวลาสรุป 2 นาทีนะคะ เหลือเวลาให้สรุป 2 นาที ให้นักเรียนสรุป คำวิเศษณ์คืออะไรนะคะ มีกี่ชนิด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นะคะ ถ้านักเรียนคะลูก นักเรียนหันหน้ามาหาคุณครูนะคะ นักเรียนวางปากกาลงลูก หมดเวลาแล้ว การบ้านวันนี้ให้นักเรียนกลับไปสรุปนะคะ คำวิเศษณ์นะคะ ใส่สมุดให้เรียบร้อยนะคะ เราจะมาเรียนกันอีก ในหน้าที่ของคำวิเศษณ์ นะคะ ครูฝากไว้ด้วยให้นักเรียนกลับไปทบทวนสอนนะคะ และนักเรียนก็ทบทวนเรื่องหน้าที่ด้วยนะคะ แล้วชั่วโมงหน้าเราจะมาเรียนไปพร้อม ๆ กันนะคะ สำหรับวันนี้นี่นะคะ น่าจะเข้าใจเกี่ยวกับเรื่องของคำวิเศษณ์ ถ้าอยู่ในประฌโจะแยกได้ใช่ไหมลูกว่าคำใดบ้างที่เป็นคำวิเศษณ์นะคะ สำหรับวันนี้ครูฝากไว้เพียงเท่านี้นะคะ เราจะมาเรียนกันในเรื่องหน้าที่ของคำวิเศษณ์กันต่อนะคะนักเรียน</w:t>
      </w:r>
    </w:p>
    <w:p>
      <w:pPr>
        <w:pStyle w:val="BodyText"/>
      </w:pPr>
      <w:r>
        <w:t xml:space="preserve">(นักเรียน) นักเรียนทั้งหมดทำความเคารพ</w:t>
      </w:r>
    </w:p>
    <w:p>
      <w:pPr>
        <w:pStyle w:val="BodyText"/>
      </w:pPr>
      <w:r>
        <w:t xml:space="preserve">(นักเรียน) ขอบคุณค่ะ / ครับคุณครู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ม. 1 หน่วยที่ 4) ๑ คำวิเศษณ์ควรศึกษา (1) 16 ส.ค.64 (มีใบงาน ใบความรู้)</dc:title>
  <dc:creator/>
  <cp:keywords/>
  <dcterms:created xsi:type="dcterms:W3CDTF">2022-05-30T03:39:59Z</dcterms:created>
  <dcterms:modified xsi:type="dcterms:W3CDTF">2022-05-30T03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0 พฤษภาคม 2565 เวลา 09.10 น.</vt:lpwstr>
  </property>
  <property fmtid="{D5CDD505-2E9C-101B-9397-08002B2CF9AE}" pid="3" name="subtitle">
    <vt:lpwstr/>
  </property>
</Properties>
</file>